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of</w:t>
      </w:r>
      <w:r>
        <w:t xml:space="preserve"> </w:t>
      </w:r>
      <w:r>
        <w:t xml:space="preserve">requested</w:t>
      </w:r>
      <w:r>
        <w:t xml:space="preserve"> </w:t>
      </w:r>
      <w:r>
        <w:t xml:space="preserve">variables</w:t>
      </w:r>
    </w:p>
    <w:p>
      <w:pPr>
        <w:pStyle w:val="FirstParagraph"/>
      </w:pPr>
      <w:r>
        <w:t xml:space="preserve">TODO: Delete above title header before sending to DST.</w:t>
      </w:r>
    </w:p>
    <w:p>
      <w:pPr>
        <w:pStyle w:val="TextBody"/>
      </w:pPr>
      <w:r>
        <w:t xml:space="preserve">Danmarks Statistik, Forskningsservice September 21, 2021</w:t>
      </w:r>
      <w:r>
        <w:br/>
      </w:r>
      <w:r>
        <w:t xml:space="preserve">Generel Forskningsservice</w:t>
      </w:r>
      <w:r>
        <w:br/>
      </w:r>
      <w:r>
        <w:t xml:space="preserve">Projekt nr. 708421</w:t>
      </w:r>
    </w:p>
    <w:p>
      <w:pPr>
        <w:pStyle w:val="TextBody"/>
      </w:pPr>
      <w:r>
        <w:t xml:space="preserve">Luke W. Johnston, Steno Diabetes Center Aarhus</w:t>
      </w:r>
    </w:p>
    <w:bookmarkStart w:id="20" w:name="projekttitel"/>
    <w:p>
      <w:pPr>
        <w:pStyle w:val="Heading2"/>
      </w:pPr>
      <w:r>
        <w:t xml:space="preserve">Projekttitel</w:t>
      </w:r>
    </w:p>
    <w:p>
      <w:pPr>
        <w:pStyle w:val="FirstParagraph"/>
      </w:pPr>
      <w:r>
        <w:t xml:space="preserve">Interplay between diabetes and intergenerational transmission of health determinants over the life course</w:t>
      </w:r>
    </w:p>
    <w:bookmarkEnd w:id="20"/>
    <w:bookmarkStart w:id="21" w:name="populations-afgrænsninger"/>
    <w:p>
      <w:pPr>
        <w:pStyle w:val="Heading2"/>
      </w:pPr>
      <w:r>
        <w:t xml:space="preserve">Populations afgrænsning(er)</w:t>
      </w:r>
    </w:p>
    <w:p>
      <w:pPr>
        <w:pStyle w:val="FirstParagraph"/>
      </w:pPr>
      <w:r>
        <w:t xml:space="preserve">In create the family structure and linkages, we need:</w:t>
      </w:r>
    </w:p>
    <w:p>
      <w:pPr>
        <w:numPr>
          <w:ilvl w:val="0"/>
          <w:numId w:val="1001"/>
        </w:numPr>
        <w:pStyle w:val="Compact"/>
      </w:pPr>
      <w:r>
        <w:t xml:space="preserve">All index individuals born or who migrated into Denmark on or after 1970-01-01.</w:t>
      </w:r>
    </w:p>
    <w:p>
      <w:pPr>
        <w:numPr>
          <w:ilvl w:val="0"/>
          <w:numId w:val="1001"/>
        </w:numPr>
        <w:pStyle w:val="Compact"/>
      </w:pPr>
      <w:r>
        <w:t xml:space="preserve">Variables AEGTE_ID, FAR_ID, MOR_ID, and PNR from the BEF</w:t>
      </w:r>
      <w:r>
        <w:t xml:space="preserve"> </w:t>
      </w:r>
      <w:r>
        <w:t xml:space="preserve">(population) register and AEGTEFAELLE_ID, FAR_ID, MOR_ID, and PNR from the CPST</w:t>
      </w:r>
      <w:r>
        <w:t xml:space="preserve"> </w:t>
      </w:r>
      <w:r>
        <w:t xml:space="preserve">(CPR status) register.</w:t>
      </w:r>
    </w:p>
    <w:p>
      <w:pPr>
        <w:pStyle w:val="FirstParagraph"/>
      </w:pPr>
      <w:r>
        <w:t xml:space="preserve">Combining BEF and CPST has, from our previous experience and projects, resulted</w:t>
      </w:r>
      <w:r>
        <w:t xml:space="preserve"> </w:t>
      </w:r>
      <w:r>
        <w:t xml:space="preserve">in better coverage in creating our study population than one register alone.</w:t>
      </w:r>
    </w:p>
    <w:bookmarkEnd w:id="21"/>
    <w:bookmarkStart w:id="22" w:name="list-of-registers-and-variables-from-dst"/>
    <w:p>
      <w:pPr>
        <w:pStyle w:val="Heading2"/>
      </w:pPr>
      <w:r>
        <w:t xml:space="preserve">List of registers and variables from DST</w:t>
      </w:r>
    </w:p>
    <w:bookmarkEnd w:id="22"/>
    <w:bookmarkStart w:id="23" w:name="Xca139e59c19dca80cfc28e6f5e4e7cc49868e8f"/>
    <w:p>
      <w:pPr>
        <w:pStyle w:val="Heading2"/>
      </w:pPr>
      <w:r>
        <w:t xml:space="preserve">Grundregisternavn: Arbejdsklassifikationsmodulet (AK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K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ULT_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alder på referenecetidspunktet, 31. 12. det pågældend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væsentligste indkomst-kilde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CH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beskæftigelse i året-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LOEN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lønmodtagerbeskæftigelse i året.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lønmodtager DISCO-koden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NK_TIME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samlede antal arbejdstimer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2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selvstændige og medarbejdende ægtefællers virksomhed(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indehaver (Selvstændig eller medhjælpende ægtefælle)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8-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7(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ST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gruppering 1980 til 1995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94 til 2001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2002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version 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_G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76 til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bl>
    <w:p>
      <w:r>
        <w:br w:type="page"/>
      </w:r>
    </w:p>
    <w:bookmarkEnd w:id="23"/>
    <w:bookmarkStart w:id="24" w:name="grundregisternavn-befolkningen-bef"/>
    <w:p>
      <w:pPr>
        <w:pStyle w:val="Heading2"/>
      </w:pPr>
      <w:r>
        <w:t xml:space="preserve">Grundregisternavn: Befolkningen (B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E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ilflytning/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æ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for hovedpersone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_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R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r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MD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stid i måne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spunkt eller -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03</w:t>
            </w:r>
          </w:p>
        </w:tc>
      </w:tr>
    </w:tbl>
    <w:p>
      <w:r>
        <w:br w:type="page"/>
      </w:r>
    </w:p>
    <w:bookmarkEnd w:id="24"/>
    <w:bookmarkStart w:id="25" w:name="grundregisternavn-cpr-status-cpst"/>
    <w:p>
      <w:pPr>
        <w:pStyle w:val="Heading2"/>
      </w:pPr>
      <w:r>
        <w:t xml:space="preserve">Grundregisternavn: CPR Status (CP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CPST</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OP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opholds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bl>
    <w:p>
      <w:r>
        <w:br w:type="page"/>
      </w:r>
    </w:p>
    <w:bookmarkEnd w:id="25"/>
    <w:bookmarkStart w:id="26" w:name="grundregisternavn-døde-i-danmark-dod"/>
    <w:p>
      <w:pPr>
        <w:pStyle w:val="Heading2"/>
      </w:pPr>
      <w:r>
        <w:t xml:space="preserve">Grundregisternavn: Døde i Danmark (D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HA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hændelse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D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dødsf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bl>
    <w:p>
      <w:r>
        <w:br w:type="page"/>
      </w:r>
    </w:p>
    <w:bookmarkEnd w:id="26"/>
    <w:bookmarkStart w:id="27" w:name="Xaf5a6f532fe9f83e37153f8d55aceecd5264fb4"/>
    <w:p>
      <w:pPr>
        <w:pStyle w:val="Heading2"/>
      </w:pPr>
      <w:r>
        <w:t xml:space="preserve">Grundregisternavn: Dødfødte ud fra LPR (LPRMFR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D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AR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ontan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ne samboend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ECTI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gravidit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provokered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spontan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D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dødfød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LE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levendefødt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27"/>
    <w:bookmarkStart w:id="28" w:name="X1631f854409e7d10e5f03bca8795f00d250a9ed"/>
    <w:p>
      <w:pPr>
        <w:pStyle w:val="Heading2"/>
      </w:pPr>
      <w:r>
        <w:t xml:space="preserve">Grundregisternavn: Dødsårsagsregister (DODSAAS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S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må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TILGRUNDL_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grundliggende dødsårsag ifølge 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14-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49-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bl>
    <w:p>
      <w:r>
        <w:br w:type="page"/>
      </w:r>
    </w:p>
    <w:bookmarkEnd w:id="28"/>
    <w:bookmarkStart w:id="29" w:name="X6a1b2aa23fcaeae9fd452dcf635c4a90d840bef"/>
    <w:p>
      <w:pPr>
        <w:pStyle w:val="Heading2"/>
      </w:pPr>
      <w:r>
        <w:t xml:space="preserve">Grundregisternavn: Dødsårssagsregistret (DODSA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R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HAND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sted ved unaturlig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bl>
    <w:p>
      <w:r>
        <w:br w:type="page"/>
      </w:r>
    </w:p>
    <w:bookmarkEnd w:id="29"/>
    <w:bookmarkStart w:id="30" w:name="grundregisternavn-familieindkomster-faik"/>
    <w:p>
      <w:pPr>
        <w:pStyle w:val="Heading2"/>
      </w:pPr>
      <w:r>
        <w:t xml:space="preserve">Grundregisternavn: Familieindkomster (FA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INDK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samlet indkomst med nettorenter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RUTTO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HOEJSTUD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este uddannelse for de voksne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indkomst i alt før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i alt, før skatter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AMLET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KATFRI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frie indkomst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 Def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bl>
    <w:p>
      <w:r>
        <w:br w:type="page"/>
      </w:r>
    </w:p>
    <w:bookmarkEnd w:id="30"/>
    <w:bookmarkStart w:id="31" w:name="Xfc64cb7d18148dab688574c2eb2dbc5efb0e407"/>
    <w:p>
      <w:pPr>
        <w:pStyle w:val="Heading2"/>
      </w:pPr>
      <w:r>
        <w:t xml:space="preserve">Grundregisternavn: Fertilitet - børn (FTB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BAR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barnets oplys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far regist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 i Dan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fa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mo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EGT_BAR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væ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1"/>
    <w:bookmarkStart w:id="32" w:name="X84bdd7d142237b1236e03311b3b519869e3da41"/>
    <w:p>
      <w:pPr>
        <w:pStyle w:val="Heading2"/>
      </w:pPr>
      <w:r>
        <w:t xml:space="preserve">Grundregisternavn: Fertilitet - forælder (FTFORA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FORAEL</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E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_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foraelder_id er moren eller fader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2"/>
    <w:bookmarkStart w:id="33" w:name="Xe600974fc8afa8a6c4acc4c79c1ae4db37f67bb"/>
    <w:p>
      <w:pPr>
        <w:pStyle w:val="Heading2"/>
      </w:pPr>
      <w:r>
        <w:t xml:space="preserve">Grundregisternavn: Fertilitetsdatabasen børn (FT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nsk 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FR_MAT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tchtype til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på mo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3"/>
    <w:bookmarkStart w:id="34" w:name="X4ba2677bf9b0445cd8e84c03db104a1354196ee"/>
    <w:p>
      <w:pPr>
        <w:pStyle w:val="Heading2"/>
      </w:pPr>
      <w:r>
        <w:t xml:space="preserve">Grundregisternavn: Fertilitetsdatabasen paritetsfil kvinder (FTD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4"/>
    <w:bookmarkStart w:id="35" w:name="X0129948a32a52cd81733e2585c69d8910b25752"/>
    <w:p>
      <w:pPr>
        <w:pStyle w:val="Heading2"/>
      </w:pPr>
      <w:r>
        <w:t xml:space="preserve">Grundregisternavn: Fertilitetsdatabasen paritetsfil mænd (FT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5"/>
    <w:bookmarkStart w:id="36" w:name="X0e169a3a0c5617e8627d9014a236b20fec3b150"/>
    <w:p>
      <w:pPr>
        <w:pStyle w:val="Heading2"/>
      </w:pPr>
      <w:r>
        <w:t xml:space="preserve">Grundregisternavn: Historiske vandringer (V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ND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EN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bl>
    <w:p>
      <w:r>
        <w:br w:type="page"/>
      </w:r>
    </w:p>
    <w:bookmarkEnd w:id="36"/>
    <w:bookmarkStart w:id="37" w:name="X2732df87872f8616e4fb5ad0c218901a897a4d0"/>
    <w:p>
      <w:pPr>
        <w:pStyle w:val="Heading2"/>
      </w:pPr>
      <w:r>
        <w:t xml:space="preserve">Grundregisternavn: Husstande og familier (F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flytningsdato til adres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I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essen (vej, husnummer, husbogstav, etage, side/dø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 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NT_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H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ælleshusstan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mun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7"/>
    <w:bookmarkStart w:id="38" w:name="grundregisternavn-ida-ansættelser-idan"/>
    <w:p>
      <w:pPr>
        <w:pStyle w:val="Heading2"/>
      </w:pPr>
      <w:r>
        <w:t xml:space="preserve">Grundregisternavn: IDA ansættelser (ID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GRA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ledighedsgra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LEDIG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øn i ansættelse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8"/>
    <w:bookmarkStart w:id="39" w:name="grundregisternavn-ida-persondata-idap"/>
    <w:p>
      <w:pPr>
        <w:pStyle w:val="Heading2"/>
      </w:pPr>
      <w:r>
        <w:t xml:space="preserve">Grundregisternavn: IDA persondata (ID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P</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AS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år som medlem af A-kas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 som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ultimo 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_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1980-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BRU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ne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ikret/ledig antal år (fra 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BRED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bred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SMAL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smal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t lønbeløb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GRAD_NET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meret nettoledighed (fra 198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bl>
    <w:p>
      <w:r>
        <w:br w:type="page"/>
      </w:r>
    </w:p>
    <w:bookmarkEnd w:id="39"/>
    <w:bookmarkStart w:id="40" w:name="grundregisternavn-indkomst-ind"/>
    <w:p>
      <w:pPr>
        <w:pStyle w:val="Heading2"/>
      </w:pPr>
      <w:r>
        <w:t xml:space="preserve">Grundregisternavn: Indkomst (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N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efter skat og renter tillagt beregnet lejeværdi af egen bo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K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mæssig personlig indkomst beregnet af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omst i alt uden formueindkomst, og før fradrag af arbejdsmarkedsbidrag og særlig pensionsbidr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_SOCI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Indkomst/AK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bl>
    <w:p>
      <w:r>
        <w:br w:type="page"/>
      </w:r>
    </w:p>
    <w:bookmarkEnd w:id="40"/>
    <w:bookmarkStart w:id="41" w:name="X2a2a12205501e573b5bc800e0d3b9eb7763ead0"/>
    <w:p>
      <w:pPr>
        <w:pStyle w:val="Heading2"/>
      </w:pPr>
      <w:r>
        <w:t xml:space="preserve">Grundregisternavn: Indvandrere og Efterkommere (IE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EP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N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tegorisering af 2. og 3. generationsindvandrere (efter DS. defini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bl>
    <w:p>
      <w:r>
        <w:br w:type="page"/>
      </w:r>
    </w:p>
    <w:bookmarkEnd w:id="41"/>
    <w:bookmarkStart w:id="42" w:name="X68308486b64d6651aa7d5d08f9050fda82c2ef0"/>
    <w:p>
      <w:pPr>
        <w:pStyle w:val="Heading2"/>
      </w:pPr>
      <w:r>
        <w:t xml:space="preserve">Grundregisternavn: Lægemiddeldatabasen (LM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M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udlevering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ak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kode detaljeret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1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2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3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4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ægemiddelform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pedit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dineret vare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CKSI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umerisk pakningsstørrelse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enummer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bl>
    <w:p>
      <w:r>
        <w:br w:type="page"/>
      </w:r>
    </w:p>
    <w:bookmarkEnd w:id="42"/>
    <w:bookmarkStart w:id="43" w:name="X35c94dcc24575f53fe5f06c9c52c28509786c00"/>
    <w:p>
      <w:pPr>
        <w:pStyle w:val="Heading2"/>
      </w:pPr>
      <w:r>
        <w:t xml:space="preserve">Grundregisternavn: Landspatientregistret - administrative oplysninger (LPR_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A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TI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tidspun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3"/>
    <w:bookmarkStart w:id="44" w:name="X1c09b668d73a201c4765fe18439e9c0aabfc441"/>
    <w:p>
      <w:pPr>
        <w:pStyle w:val="Heading2"/>
      </w:pPr>
      <w:r>
        <w:t xml:space="preserve">Grundregisternavn: Landspatientregistret - ambulante besøgsdatoer (LPR_B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BE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MB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mbulantbesø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bl>
    <w:p>
      <w:r>
        <w:br w:type="page"/>
      </w:r>
    </w:p>
    <w:bookmarkEnd w:id="44"/>
    <w:bookmarkStart w:id="45" w:name="Xf2766d2318ddeafc5f04d6ffc49a0c534fe4301"/>
    <w:p>
      <w:pPr>
        <w:pStyle w:val="Heading2"/>
      </w:pPr>
      <w:r>
        <w:t xml:space="preserve">Grundregisternavn: Landspatientregistret - diagnoser (LPR_DI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DIA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M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mod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5"/>
    <w:bookmarkStart w:id="46" w:name="Xd9f11c19c7531a47bc8a086f48e30f728faa7bc"/>
    <w:p>
      <w:pPr>
        <w:pStyle w:val="Heading2"/>
      </w:pPr>
      <w:r>
        <w:t xml:space="preserve">Grundregisternavn: Landspatientregistret - operationer (LPR_SKS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kodenummer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art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nde sygehus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kode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bl>
    <w:p>
      <w:r>
        <w:br w:type="page"/>
      </w:r>
    </w:p>
    <w:bookmarkEnd w:id="46"/>
    <w:bookmarkStart w:id="47" w:name="X215128ed98b8f679238a309ccaacb53e6b03564"/>
    <w:p>
      <w:pPr>
        <w:pStyle w:val="Heading2"/>
      </w:pPr>
      <w:r>
        <w:t xml:space="preserve">Grundregisternavn: Landspatientregistret - operationer efter ICD8 klassifikationen (LPR_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er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bl>
    <w:p>
      <w:r>
        <w:br w:type="page"/>
      </w:r>
    </w:p>
    <w:bookmarkEnd w:id="47"/>
    <w:bookmarkStart w:id="48" w:name="X4d1d6e2d06f01ab037ee386d573a0a46049d2b4"/>
    <w:p>
      <w:pPr>
        <w:pStyle w:val="Heading2"/>
      </w:pPr>
      <w:r>
        <w:t xml:space="preserve">Grundregisternavn: Landspatientregistret - undersøgelser og behandlinger (LPR_SKSU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UB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undersøgelse &amp;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bl>
    <w:p>
      <w:r>
        <w:br w:type="page"/>
      </w:r>
    </w:p>
    <w:bookmarkEnd w:id="48"/>
    <w:bookmarkStart w:id="49" w:name="Xdee10af08505d37c4415aee5137994d31db0891"/>
    <w:p>
      <w:pPr>
        <w:pStyle w:val="Heading2"/>
      </w:pPr>
      <w:r>
        <w:t xml:space="preserve">Grundregisternavn: Levendefødte ud fra LPR (LPRMFR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L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af Apgar score må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SD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dannelsestilkendegiv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 udover det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1 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PR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IS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misdannelser hos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V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vægt i gra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49"/>
    <w:bookmarkStart w:id="50" w:name="X5b6936a1632a5a034f4c8b04b8f427b808bc9d7"/>
    <w:p>
      <w:pPr>
        <w:pStyle w:val="Heading2"/>
      </w:pPr>
      <w:r>
        <w:t xml:space="preserve">Grundregisternavn: Sammenhængende socialstatistik (SH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HS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folkepen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bl>
    <w:p>
      <w:r>
        <w:br w:type="page"/>
      </w:r>
    </w:p>
    <w:bookmarkEnd w:id="50"/>
    <w:bookmarkStart w:id="51" w:name="X4f8fbf66889ad8b7cc50187791831910f2d3fa9"/>
    <w:p>
      <w:pPr>
        <w:pStyle w:val="Heading2"/>
      </w:pPr>
      <w:r>
        <w:t xml:space="preserve">Grundregisternavn: Sammenhængende socialstatistik nettovarigheder (SSN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NV</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SY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sygedagpen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bl>
    <w:p>
      <w:r>
        <w:br w:type="page"/>
      </w:r>
    </w:p>
    <w:bookmarkEnd w:id="51"/>
    <w:bookmarkStart w:id="52" w:name="X778d58f0dc7782cf2943669fa5929b8779b8efc"/>
    <w:p>
      <w:pPr>
        <w:pStyle w:val="Heading2"/>
      </w:pPr>
      <w:r>
        <w:t xml:space="preserve">Grundregisternavn: Sygesikring (6-cifret) (SSS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SY</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inkl. imputer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G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bl>
    <w:p>
      <w:r>
        <w:br w:type="page"/>
      </w:r>
    </w:p>
    <w:bookmarkEnd w:id="52"/>
    <w:bookmarkStart w:id="53" w:name="X931b26a19f3feb43939295bd30574252aaca39e"/>
    <w:p>
      <w:pPr>
        <w:pStyle w:val="Heading2"/>
      </w:pPr>
      <w:r>
        <w:t xml:space="preserve">Grundregisternavn: Sygesikring (6-cifret) (SY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SI</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si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bl>
    <w:p>
      <w:r>
        <w:br w:type="page"/>
      </w:r>
    </w:p>
    <w:bookmarkEnd w:id="53"/>
    <w:bookmarkStart w:id="54" w:name="grundregisternavn-uddannelser-bue-udda"/>
    <w:p>
      <w:pPr>
        <w:pStyle w:val="Heading2"/>
      </w:pPr>
      <w:r>
        <w:t xml:space="preserve">Grundregisternavn: Uddannelser (BUE) (UD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UDDA</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AU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ste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 for opnået højst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annelseskod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bl>
    <w:p>
      <w:r>
        <w:br w:type="page"/>
      </w:r>
    </w:p>
    <w:bookmarkEnd w:id="54"/>
    <w:bookmarkStart w:id="55" w:name="Xdf8a3cf3568997734dba4a0568ee02ca500ae17"/>
    <w:p>
      <w:pPr>
        <w:pStyle w:val="Heading2"/>
      </w:pPr>
      <w:r>
        <w:t xml:space="preserve">List of registers and variables from external sources</w:t>
      </w:r>
    </w:p>
    <w:bookmarkEnd w:id="55"/>
    <w:bookmarkStart w:id="56" w:name="det-nationale-diabetesregister"/>
    <w:p>
      <w:pPr>
        <w:pStyle w:val="Heading2"/>
      </w:pPr>
      <w:r>
        <w:t xml:space="preserve">Det Nationale Diabetesregi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2i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personen opfylder inklusionskriteriet ”Blod2i5” vil variablen indeholde datoen for opfyldelse af kriteriet. Ellers vil variablen være tom.Kriteriet blod2i5 er opfyldt, når man over en femårig periode har haft mindst to blodsukkermålinger per år. Dette kriterium følger kalenderåret. Datoen for opfyldelse er datoen for den anden blodsukkermåling det femt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5i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elmæssige målinger af blodsukker er en stærk indikation af, at den pågældende person har diabetes. Det er derfor et af flere inklusionskriterier i NDR.Kriteriet blod5i1 er opfyldt for en person, der er bosat i Danmark og indenfor en periode af 365 dage har fået foretaget mindst 5 blodsukkermålinger. Datoen for opfyldelse af kriteriet er datoen for den femte af disse blodsukkermålinger.Hvis personen opfylder inklusionskriteriet ”Blod5i1”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fodt, d_lpr, d_oad og 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ødsdatoen for en person inkluderet i registeret.Hvis personen ikke er død inden for den aktuelle periodegrænse, vil variablen være t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har modtaget ydelsen ”Fodterapi for Sukkersygepatienter”, er det efter reglerne sket efter lægefaglig vurdering og vedkommende må derfor regnes som diabetespatient og kan dermed inkluderes i NDR.Kriteriet ”fodterapi” er opfyldt for en person, der er bosat i Danmark og har haft mindst én ydelse af typen ”Fodterapi for Sukkersygepatienter”. Datoen for opfyldelse af kriteriet er datoen for den første af disse ydelser.Hvis personen opfylder inklusionskriteriet ”Fodt”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en dato, hvor personen inkluderes i registeret. Dette sker første gang vedkommende opfylder en af de i alt 6 inklusionskriterier ”blod5i1”, ”blod2i5”, ”fodterapi”, ”lpr”, ”oad” og ”ins”.Variablen er central i registeret og benyttes fx ved beregninger prævalens og incidens.Datoen for evt. opfyldelse af hver af de 6 inklusionskriterier, er indeholdt i variablene d_blod5i1, d_blod2i5, d_fodt, d_lpr, d_oad og d_ins.Selvom data fra ovenstående kilder tidligst indkluderes fra 1990 kan personer godt optræde med en inklusionsdato før 1990. Dette skyldes at inklusionen af f.eks. LPR-data fra 1990 svarer til kontakter med en udskrivningsdato i 1990. Disse kan godt have en indskrivningsdato før 1990, og det er denne indskrivningsdato, der anvendes til at angive inklus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l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er registreret i sygehusvæsenet med en diagnose inden for området diabetes, er personen med meget stor sandsynlighed diabetiker og kan inkluderes i NDR. Dermed opfylder personen inklusionskriteriet ”LPR”, som er det eneste inklusionskriterium, der er baseret på konkrete diagnoser.Kriteriet ”LPR” er opfyldt for en person, der er bosat i Danmark og i Landspatientregisteret er registreret 1 gang med en af nedenstående diagnosekoder, som enten aktions- eller bidiagnose.ICD8-koder: 249*, 250*. SKS-koder (baseret på ICD10): DE10*, DE11*, DE12*, DE13*, DE14*, DO24*, DH360*.Datoen for opfyldelse af kriteriet er indskrivningsdatoen for den første kontakt, hvor en sådan registrering er foregået. Det betydet at selvom data fra LPR først indkluderes fra 1990 kan personer godt optræde med en inklusionsdato før 1990. Dette skyldes at LPR-data fra 1990 svarer til kontakter med en udskrivningsdato i 1990, og disse kan godt have en indskrivningsdato før 1990.Hvis personen opfylder inklusionskriteriet ”LPR”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fodt,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cpr-nummer for personer inkluderet i NDR.Dan variablen angiver enkeltindivider, er den central i alle typer opgørelser og beregninger.Variablen er desuden nøglevariabel ved kobling mellem tabellerne td_diabetes og dt_bopa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klaarsa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hvilket af de i alt 6 inklusionskriterier personen opfyldte, da vedkommende blev inkluderet i NDR. Inklusionen i NDR sker første gang vedkommende opfylder en af de i alt 6 inklusionskriterier ”blod5i1”, ”blod2i5”, ”fodterapi”, ”lpr”, ”oad” og ”ins”. Datoen for dette er værdien af variablen d_inkldto.De 6 inklusionskriterier er nærmere beskrevet i den overordnede beskrivelse af NDR og hver især i beskrivelsen af variablene d_blod5i1, d_blod2i5, d_fodt, d_lpr, d_oad og d_in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bl>
    <w:p>
      <w:r>
        <w:br w:type="page"/>
      </w:r>
    </w:p>
    <w:bookmarkEnd w:id="56"/>
    <w:bookmarkStart w:id="57" w:name="cancerregisteret"/>
    <w:p>
      <w:pPr>
        <w:pStyle w:val="Heading2"/>
      </w:pPr>
      <w:r>
        <w:t xml:space="preserve">Cancerregister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TUMO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umor løbe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IAGNOS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Dato ( stemmer oprindelig fra diagnoseår og diag.må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ORFO3</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tologi, Morfologi iflg. ICDO3 klassifikationen</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UDBRED_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vendt udbredelses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T-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N-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M-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n gamle nordiske ICD7-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under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R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overordnede 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 , udrejse- eller forsvunde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død,80=udrejst,70=forsvundet,blank=leve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Nordcan</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dCan grupper </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bl>
    <w:p>
      <w:r>
        <w:br w:type="page"/>
      </w:r>
    </w:p>
    <w:bookmarkEnd w:id="57"/>
    <w:bookmarkStart w:id="58" w:name="dbdd"/>
    <w:p>
      <w:pPr>
        <w:pStyle w:val="Heading2"/>
      </w:pPr>
      <w:r>
        <w:t xml:space="preserve">DB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dent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58"/>
    <w:bookmarkStart w:id="59" w:name="dvdd"/>
    <w:p>
      <w:pPr>
        <w:pStyle w:val="Heading2"/>
      </w:pPr>
      <w:r>
        <w:t xml:space="preserve">DV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 (afidentific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_hae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hæmmer / ATII-receptor-antagon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indberettende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naevner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t til 1 hvis der er målte 2 eller flere høje albuminuri resultater indenfor 2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iabetisk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ia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sy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forespørgsel om 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IP-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_forhoej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højet triglycer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bl>
    <w:p>
      <w:r>
        <w:br w:type="page"/>
      </w:r>
    </w:p>
    <w:bookmarkEnd w:id="59"/>
    <w:bookmarkStart w:id="60" w:name="ivf"/>
    <w:p>
      <w:pPr>
        <w:pStyle w:val="Heading2"/>
      </w:pPr>
      <w:r>
        <w:t xml:space="preserve">I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beh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behandl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se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tor (privat eller offent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cy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m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modtaget ED-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uld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ovulutionsdefe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uba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tuba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cerv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cervicovaginal uterin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mand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mandlige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amanden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andre aars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spec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uforklaret uden spec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be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tart af ICF og ICSI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sp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asp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cy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udtag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donor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æg befrugtet md donorsæ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omif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klo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mg_f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mgfs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gnrh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gnr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est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oest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prog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pro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c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dh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t andr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dhor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anvendt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vf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VF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csi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CSI 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tra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cry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e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idste menstru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 af optøede 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ed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u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oplægning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modtagelse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ry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pr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shcgp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graviditet S_hCG posit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erst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overstim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nfek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infek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ykl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alder ved start på aktuelt behandlingsforlø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am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sager til ana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opl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en eller uoplyst aarsag til anam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Singleton, tvilling eller tril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alder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_b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va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vægt i gr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ved føds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apgar score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fod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levende født eller død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o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e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f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bort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ved abort angivet i dage - fuldendte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abor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orttype . provokeret, spontan eller abn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grav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okemisk, extrauterin, mola, heteroto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in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linisk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tidspunkt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udta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o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kema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emaidentifikations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kemaoprette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rettelses af skemaet i indberetning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påbegyndt stimulations-/substitutionsbehandling eller 1. menstruationsda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påbegyndt stimulations-/substitutionsbehandling eller 1. menstruations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kode hvor behandling har fundet sted - er udfyldt hvis ydernr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skode hvor behandling har fundet sted - er udfyldt hvis sgh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 hvor behandling har fundet sted - er udfyldt hvis sgh og afd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ghnav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ets navn ved på opdateringsdatoen for regist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rygning i antal pr. dag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mlivs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samlivs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cprnummer (også lesbisk part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rygning i antal pr. 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barnloes_si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hvornår parret har været ufrivillig barnløs siden (Angives ikke for enlige og lesb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diop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diopatisk, ingen medicinsk årsag til manglende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familieamnese med den tilgrundliggende sygd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gd_specifik_vae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fik væ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hvilken lov om kunstig befrugtning behandlinge udføres ef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behandling kvinden har få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behandling_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en er 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tilis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sædtype der er anvendt til fertiliseringen (*findes ikke for alle behandlinger før version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n_vitro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metode ved in vitro befrugtnig af ægget er anve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insiminationsbehandl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_nedfrys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dfrysningsmetode anvendt til IVF/ICSI behandling med optøede embryoner (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ocyt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oocytter der er anvendt samt nedfrydn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distrib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der foregået distribution af væ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 for aspiration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spiration_antal_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aspirerede 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fr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valget har været elektivt eller non-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opto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d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overskydende_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om der er overskydende 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cryopreserveret ved 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ved 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ssisted_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der er udført assisted 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plikation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komplik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roev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der er udført graviditetstest og hvilken type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kvinden er blevet 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ultralyd_resul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 af ultralyd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med 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uden_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uden 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bl>
    <w:p>
      <w:r>
        <w:br w:type="page"/>
      </w:r>
    </w:p>
    <w:bookmarkEnd w:id="60"/>
    <w:bookmarkStart w:id="61" w:name="X630e44f7fe952d3f3be0f44744e4b1a4192b3dd"/>
    <w:p>
      <w:pPr>
        <w:pStyle w:val="Heading2"/>
      </w:pPr>
      <w:r>
        <w:t xml:space="preserve">Landsdækkende kliniske kvalitetsdatabase for screening af diabetisk retinopati og maculopati (Di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en for den øjenscreenings-undersøgelse, som indberetningen vedrører,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aktuelle øjenscreenings- undersøgels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nsstyr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visusmålingen i forbindelse med den aktuelle undersøgelse - for både højre og venstre øje - skal indberettes.</w:t>
              <w:br/>
              <w:t xml:space="preserve"/>
              <w:br/>
              <w:t xml:space="preserve">DiaBase</w:t>
              <w:br/>
              <w:t xml:space="preserve"/>
              <w:br/>
              <w:t xml:space="preserve"/>
              <w:br/>
              <w:t xml:space="preserve"/>
              <w:br/>
              <w:t xml:space="preserve"/>
              <w:br/>
              <w:t xml:space="preserve"/>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culopati-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makulopati-undersøgelsen for både højre og venstre øj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lørede med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åfremt hverken retinopati status eller maculopati status er vurderet skal der tages stilling til om dette skyldes Slørede medier.</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for næste øjenlægekonta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næste øjenlægekontakt skal indberettes.</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61"/>
    <w:bookmarkStart w:id="62" w:name="lpr_psyk"/>
    <w:p>
      <w:pPr>
        <w:pStyle w:val="Heading2"/>
      </w:pPr>
      <w:r>
        <w:t xml:space="preserve">LPR_PSY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 fra 1994 (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bl>
    <w:p>
      <w:r>
        <w:br w:type="page"/>
      </w:r>
    </w:p>
    <w:bookmarkEnd w:id="62"/>
    <w:bookmarkStart w:id="63" w:name="labka"/>
    <w:p>
      <w:pPr>
        <w:pStyle w:val="Heading2"/>
      </w:pPr>
      <w:r>
        <w:t xml:space="preserve">Labka</w:t>
      </w:r>
    </w:p>
    <w:p>
      <w:pPr>
        <w:pStyle w:val="FirstParagraph"/>
      </w:pPr>
      <w:r>
        <w:t xml:space="preserve">For alle individer i databasen ønskes der laboratorie udtræk af følgene</w:t>
      </w:r>
      <w:r>
        <w:t xml:space="preserve"> </w:t>
      </w:r>
      <w:r>
        <w:t xml:space="preserve">NPU/DNK-koder så langt tilbage i tiden som muli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mponent</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En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anintransaminase [AL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5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21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98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51 (erstattet af NPU 53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53495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73 (massek.(pr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32 (stofko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449 stofk. (kolor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01 (erstattet af NPU19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alb/crea 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61 (masse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289 (erstattet af: NPU19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842 (massekoefic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918 (stof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Basisk fosfat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783 (katalytisk aktivitets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C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2 (CKD-EPI kr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131 (ny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0301 (CKD-EPI 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3 CKiD-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4 (CKiD-Beds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597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271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295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Gluk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vB; fPt)- Glukose (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842 (fastende pat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3 (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3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4 (30 min i belastnings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12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7 (12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 Glucose-belastn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4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eholder alle målene fra en glukose tolerance test inkl. De tre ovenstående ved 0,30 og 120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 (B)- Hæmoglobin A1c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300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412 (genn. 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249 (prot glycoler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835 (glycoleret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al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49 (non-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033 (syst. 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H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57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7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L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71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8 (bereg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reat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998 (enzym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807 (beregnet ved Jaffe-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101 (Jaf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Natr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20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106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5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bl>
    <w:p>
      <w:r>
        <w:br w:type="page"/>
      </w:r>
    </w:p>
    <w:bookmarkEnd w:id="63"/>
    <w:bookmarkStart w:id="64" w:name="list-of-requested-icd-8-and--10-codes"/>
    <w:p>
      <w:pPr>
        <w:pStyle w:val="Heading2"/>
      </w:pPr>
      <w:r>
        <w:t xml:space="preserve">List of requested ICD-8 and -10 codes</w:t>
      </w:r>
    </w:p>
    <w:p>
      <w:pPr>
        <w:pStyle w:val="FirstParagraph"/>
      </w:pPr>
      <w:r>
        <w:t xml:space="preserve">Da hovedformålet med projektet er at undersøge prævalensen og incidensen af</w:t>
      </w:r>
      <w:r>
        <w:t xml:space="preserve"> </w:t>
      </w:r>
      <w:r>
        <w:t xml:space="preserve">diabetes, relaterede kardiometaboliske sygdomme samt følgesygdomme</w:t>
      </w:r>
      <w:r>
        <w:t xml:space="preserve"> </w:t>
      </w:r>
      <w:r>
        <w:t xml:space="preserve">(komplikationer) i sociale netværk ønsker vi nedenstående ICD10 samt ICD8 koder.</w:t>
      </w:r>
      <w:r>
        <w:t xml:space="preserve"> </w:t>
      </w:r>
      <w:r>
        <w:t xml:space="preserve">Efter koderne har vi kort redegjort for, hvorfor vi ansøger om netop de listede</w:t>
      </w:r>
      <w:r>
        <w:t xml:space="preserve"> </w:t>
      </w:r>
      <w:r>
        <w:t xml:space="preserve">koder.</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agnosis of diabetes and its forms and subty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e 1 diabetes mellitus; Type 2 mellitus; Andre diabetes subtyper; Diabetes med komplikatio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10-E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250</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contribute to, are associated with, or are complications or comorbidities of diabe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skæmisk hjertesygdom; Hypertension; Arteriosklerose; Akut myokadieinfarkt; Hjerteinsufficiens; Karsygdomme; Cerebrovasculære sygdomme; Tachycar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0-I13; I15; I20-I21; I23-I25; I44-I49; I50; I78-I79; R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404; 410-414; 426-429; 7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øjets bindehinde; Konjunktivitis; Andre sygdomme i øjets bindehinde; Sygdomme i sclera, kreatitis, cornea, hornhinde, iris; Grå stær; Katarakt; Forandringer i linse; Glaucoma; Grøn stæ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10-H11; H15-H22; H25-H28; H30-H35; H36; H40; H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369; 370-372; 374-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logiske og Neuro-degenererend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kinson, Alzheimers, Iskæmi ved cerebrovaskulære sygdomme; Idiopatiske neuropatier; Polyneuropatier; Andre sygdomme i det perifere nervesystem; Sygdomme i autonome nerve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20-G22; G30; G45-G47; G60-G64; G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 348; 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ntal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isk enkeltepisode; Bipolær affektiv sindslidelse; Depression. Vedvarende affektive tilstande; Spiseforstyrr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30-F34; F38-F39; F50-F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 300.4; 301.1; 780.6; 780.7; 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domme i tænder og mundh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ies; Tandsygdomme; Sygdomme i mund, læber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02-K05; K08; K12-K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523; 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ktur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steoporose m/u frakturer; Patologiske frakturer; Knoglelidelser ved neoplastisk sygdommme klassificeret andetsteds; Knoglefrakturer og følgetilstand efter fraktur i bevægeappara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80-M81; M84; M84.4; M90.7; M96.6; S02; S12; S22; S32; S42; S52; S62; S72; S82; S92; T02; T08; T10; T12; T14.2; T90.2; T91.1; T91.2; T92.1; T92.2; T93.1; T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800-N809; N810-N819; N820-N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d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rdeolum og chalazion; Betændelse i øjenlåg; bylder; eksem; kløe; Psoriasis; Derm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0-H01; L02; L20-L21; L29-L30; L40; L60; L62; L72-L74; L83; L85.3; L92.0; L92.1; B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 690-692; 696; 698; 702-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ystisk fibr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bolisk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tyrrelser i omsætningen makro- og mikronæringsstoffer; forskellige former af porfy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70-E80; E83; E85-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272; 274-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e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atitis og andre sygdomme i bugspyt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85-K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eoidea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født jodmangelsyndrom; Jodmangel-relaterede lidelser i skjoldbruskkirtlen; Kompenseret jodmangelbetinget myksødem; Anden hypotyroidisme; Anden atoksisk struma; Tyrotoksikose Betændelse i skjoldbruskkirtlen; Andre sygdomme i skjoldbrusk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dokrin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atyroidisme; Andre sygdomme i biskjoldbruskkirtel; Sygdomme i hypofysen; Hyperaldosteronisme; Andre binyresygdomme; Funktionsforstyrrelser i flere endokrine kirtler; Sygdomme i andre endokrine kirt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20-E32; E34-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iposit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vægt; Fedme; Svær fedme; Ekstrem Fedme; Overernæ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65-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ve-tarmsygdomme; Leversygdomme; Galdeblære- og bugspytkirtel-sygdomme; Fordøjelse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spiserøret; Gastro-øsofageal refluks; Andre sygdomme i spiserør; Ulcers; Karsygdomme i tarm; Tyktarmssygdomme; Andre forstyrrelser i tarmen; Leversygdomme; Galdeblæresygdomme; Nedsat optagelse af næringsstoffer fra tarmen; Andre sygdomme i fordøjelse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0-K23; K29-K31; K35-K38; K50-K52; K55-K59; K70-K77; K80-K83; K90-K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5-537; 540-543; 561-564; 570-571; 573-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 Jernmangelanæmi; Anæmi, B12 mangel; Anæmi; Folinsyremangel; Ernæringsbetinget anæmi; Selgcellesygdomme; Hæmolytiske 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50-D53; D55-D59; D60-D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28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fertiliter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dlig infertilitet; Kvindelig infertilit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46; N9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Diseases that are components of the</w:t>
      </w:r>
      <w:r>
        <w:t xml:space="preserve"> </w:t>
      </w:r>
      <w:r>
        <w:t xml:space="preserve">‘</w:t>
      </w:r>
      <w:r>
        <w:t xml:space="preserve">Charleson’s Morbidity Index</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ut myokardieinfar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21; I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insuffici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50; I11; I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428; 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70-I74; I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m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0-F03; F05; G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ebrovaskulær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60-I69; G45-G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roniske lung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J40-J47; J60-J67; J684; J70; J841; J920; J961; J982; J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493; 515-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ndevæv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05-M06; M08-M09; M30-M36; D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712; 716; 734; 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cu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21; K25-K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1-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ld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8; K700; K71; K73-K74; K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miple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81-G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r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2-I13; N00-N05; N07; N11; N14; N17-N19; Q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404; 580-584; 590; 593; 753; 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lide kræft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0-C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u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91-C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ymfo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81-C85; C88; C90; C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03; 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ate til svær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5-B16; B19; K70; K72; K76; I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 456;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staserende canc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76-C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19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ID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21-B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bl>
    <w:p>
      <w:r>
        <w:br w:type="page"/>
      </w:r>
    </w:p>
    <w:bookmarkEnd w:id="64"/>
    <w:bookmarkStart w:id="65" w:name="X7dd9c5c3f50638659cb5b6ef24d29b8bf85192f"/>
    <w:p>
      <w:pPr>
        <w:pStyle w:val="Heading2"/>
      </w:pPr>
      <w:r>
        <w:t xml:space="preserve">Justification for requested disease codes</w:t>
      </w:r>
    </w:p>
    <w:p>
      <w:pPr>
        <w:pStyle w:val="FirstParagraph"/>
      </w:pPr>
      <w:r>
        <w:t xml:space="preserve">The overall aim of this project is to identify the contributions of family and</w:t>
      </w:r>
      <w:r>
        <w:t xml:space="preserve"> </w:t>
      </w:r>
      <w:r>
        <w:t xml:space="preserve">early life determinants on the development, management and care of diabetes and</w:t>
      </w:r>
      <w:r>
        <w:t xml:space="preserve"> </w:t>
      </w:r>
      <w:r>
        <w:t xml:space="preserve">the diseases that may arise following a diabetes diagnosis, under a life-course</w:t>
      </w:r>
      <w:r>
        <w:t xml:space="preserve"> </w:t>
      </w:r>
      <w:r>
        <w:t xml:space="preserve">framework. The justification for requesting data on multiple disease areas</w:t>
      </w:r>
      <w:r>
        <w:t xml:space="preserve"> </w:t>
      </w:r>
      <w:r>
        <w:t xml:space="preserve">directly follows the primary aim of this project. We investigate this aim</w:t>
      </w:r>
      <w:r>
        <w:t xml:space="preserve"> </w:t>
      </w:r>
      <w:r>
        <w:t xml:space="preserve">focusing on diabetes as the central disease of interest. Diabetes consists of</w:t>
      </w:r>
      <w:r>
        <w:t xml:space="preserve"> </w:t>
      </w:r>
      <w:r>
        <w:t xml:space="preserve">different subtypes (Type 1, Type 2, LADA, MODY, gestational diabetes, secondary</w:t>
      </w:r>
      <w:r>
        <w:t xml:space="preserve"> </w:t>
      </w:r>
      <w:r>
        <w:t xml:space="preserve">diabetes, rare monogenic forms) each with a different set of risk factors,</w:t>
      </w:r>
      <w:r>
        <w:t xml:space="preserve"> </w:t>
      </w:r>
      <w:r>
        <w:t xml:space="preserve">presentation and pathophysiological characteristics. The familial and social</w:t>
      </w:r>
      <w:r>
        <w:t xml:space="preserve"> </w:t>
      </w:r>
      <w:r>
        <w:t xml:space="preserve">effects that are the subject of this project are likely to be different for each</w:t>
      </w:r>
      <w:r>
        <w:t xml:space="preserve"> </w:t>
      </w:r>
      <w:r>
        <w:t xml:space="preserve">of these diabetes subtypes. E.g. for some types of diabetes, caused</w:t>
      </w:r>
      <w:r>
        <w:t xml:space="preserve"> </w:t>
      </w:r>
      <w:r>
        <w:t xml:space="preserve">predominantly by auto-immune mechanisms, familial associations to other</w:t>
      </w:r>
      <w:r>
        <w:t xml:space="preserve"> </w:t>
      </w:r>
      <w:r>
        <w:t xml:space="preserve">auto-immune diseases are more likely than for type 2 diabetes, which is driven</w:t>
      </w:r>
      <w:r>
        <w:t xml:space="preserve"> </w:t>
      </w:r>
      <w:r>
        <w:t xml:space="preserve">to a strong degree by obesity, low physical activity and insulin resistance.</w:t>
      </w:r>
    </w:p>
    <w:p>
      <w:pPr>
        <w:pStyle w:val="TextBody"/>
      </w:pPr>
      <w:r>
        <w:t xml:space="preserve">All forms of diabetes have an increased blood glucose level as their central</w:t>
      </w:r>
      <w:r>
        <w:t xml:space="preserve"> </w:t>
      </w:r>
      <w:r>
        <w:t xml:space="preserve">hallmark, and are associated with major and minor complications. The vascular</w:t>
      </w:r>
      <w:r>
        <w:t xml:space="preserve"> </w:t>
      </w:r>
      <w:r>
        <w:t xml:space="preserve">complications are generally subdivided into large-vessel disease</w:t>
      </w:r>
      <w:r>
        <w:t xml:space="preserve"> </w:t>
      </w:r>
      <w:r>
        <w:t xml:space="preserve">(macrovascular): myocardial infarction, stroke, peripheral vascular disease; and</w:t>
      </w:r>
      <w:r>
        <w:t xml:space="preserve"> </w:t>
      </w:r>
      <w:r>
        <w:t xml:space="preserve">small-vessel disease (diabetic retinopathy, neuropathy nephropathy). The</w:t>
      </w:r>
      <w:r>
        <w:t xml:space="preserve"> </w:t>
      </w:r>
      <w:r>
        <w:t xml:space="preserve">occurrence of these complications is not dependent solely on the elevated</w:t>
      </w:r>
      <w:r>
        <w:t xml:space="preserve"> </w:t>
      </w:r>
      <w:r>
        <w:t xml:space="preserve">glucose levels, but also on disturbance of other metabolic risk factors,</w:t>
      </w:r>
      <w:r>
        <w:t xml:space="preserve"> </w:t>
      </w:r>
      <w:r>
        <w:t xml:space="preserve">familial predisposition and pre-existing conditions. Beyond these classical</w:t>
      </w:r>
      <w:r>
        <w:t xml:space="preserve"> </w:t>
      </w:r>
      <w:r>
        <w:t xml:space="preserve">complications, increasingly links between diabetes and other complications are</w:t>
      </w:r>
      <w:r>
        <w:t xml:space="preserve"> </w:t>
      </w:r>
      <w:r>
        <w:t xml:space="preserve">being recognised: depression, cancer, loss of cognitive function, skin</w:t>
      </w:r>
      <w:r>
        <w:t xml:space="preserve"> </w:t>
      </w:r>
      <w:r>
        <w:t xml:space="preserve">conditions.</w:t>
      </w:r>
    </w:p>
    <w:p>
      <w:pPr>
        <w:pStyle w:val="TextBody"/>
      </w:pPr>
      <w:r>
        <w:t xml:space="preserve">An important feature of diabetes is that it can be undetected for several years,</w:t>
      </w:r>
      <w:r>
        <w:t xml:space="preserve"> </w:t>
      </w:r>
      <w:r>
        <w:t xml:space="preserve">and that the diabetic complications can sometimes be the first presentation of</w:t>
      </w:r>
      <w:r>
        <w:t xml:space="preserve"> </w:t>
      </w:r>
      <w:r>
        <w:t xml:space="preserve">the disease. In order to study the occurrence of diabetic complications in the</w:t>
      </w:r>
      <w:r>
        <w:t xml:space="preserve"> </w:t>
      </w:r>
      <w:r>
        <w:t xml:space="preserve">context of family we need to assess the complication status for all traditional</w:t>
      </w:r>
      <w:r>
        <w:t xml:space="preserve"> </w:t>
      </w:r>
      <w:r>
        <w:t xml:space="preserve">and novel diabetic complication.</w:t>
      </w:r>
    </w:p>
    <w:p>
      <w:pPr>
        <w:pStyle w:val="TextBody"/>
      </w:pPr>
      <w:r>
        <w:t xml:space="preserve">Adequate treatment of diabetes depends on long-term engagement and motivation of</w:t>
      </w:r>
      <w:r>
        <w:t xml:space="preserve"> </w:t>
      </w:r>
      <w:r>
        <w:t xml:space="preserve">the patient for self-management of different aspects of the disease. The</w:t>
      </w:r>
      <w:r>
        <w:t xml:space="preserve"> </w:t>
      </w:r>
      <w:r>
        <w:t xml:space="preserve">capacity to respond adequately to this challenge depends to a large degree on</w:t>
      </w:r>
      <w:r>
        <w:t xml:space="preserve"> </w:t>
      </w:r>
      <w:r>
        <w:t xml:space="preserve">socio-economic status, including the degree of social support in the direct</w:t>
      </w:r>
      <w:r>
        <w:t xml:space="preserve"> </w:t>
      </w:r>
      <w:r>
        <w:t xml:space="preserve">environment surrounding the patient. These effects occur in interaction with</w:t>
      </w:r>
      <w:r>
        <w:t xml:space="preserve"> </w:t>
      </w:r>
      <w:r>
        <w:t xml:space="preserve">other chronic conditions, including mental health conditions.</w:t>
      </w:r>
    </w:p>
    <w:p>
      <w:pPr>
        <w:pStyle w:val="TextBody"/>
      </w:pPr>
      <w:r>
        <w:t xml:space="preserve">The justification for the requested list of conditions falls into four categories:</w:t>
      </w:r>
    </w:p>
    <w:p>
      <w:pPr>
        <w:numPr>
          <w:ilvl w:val="0"/>
          <w:numId w:val="1002"/>
        </w:numPr>
        <w:pStyle w:val="Compact"/>
      </w:pPr>
      <w:r>
        <w:t xml:space="preserve">Diagnosis of diabetes itself, in all its forms and subtypes.</w:t>
      </w:r>
    </w:p>
    <w:p>
      <w:pPr>
        <w:numPr>
          <w:ilvl w:val="0"/>
          <w:numId w:val="1002"/>
        </w:numPr>
        <w:pStyle w:val="Compact"/>
      </w:pPr>
      <w:r>
        <w:t xml:space="preserve">Conditions that are an established cause of diabetes, and diseases which have</w:t>
      </w:r>
      <w:r>
        <w:t xml:space="preserve"> </w:t>
      </w:r>
      <w:r>
        <w:t xml:space="preserve">an emerging association with diabetes, which we wish to investigate</w:t>
      </w:r>
    </w:p>
    <w:p>
      <w:pPr>
        <w:numPr>
          <w:ilvl w:val="0"/>
          <w:numId w:val="1002"/>
        </w:numPr>
        <w:pStyle w:val="Compact"/>
      </w:pPr>
      <w:r>
        <w:t xml:space="preserve">Major and minor complications and other consequences / signs of diabetes</w:t>
      </w:r>
    </w:p>
    <w:p>
      <w:pPr>
        <w:numPr>
          <w:ilvl w:val="0"/>
          <w:numId w:val="1002"/>
        </w:numPr>
        <w:pStyle w:val="Compact"/>
      </w:pPr>
      <w:r>
        <w:t xml:space="preserve">Conditions needed to adjust our analyses for the simultaneous occurrence of</w:t>
      </w:r>
      <w:r>
        <w:t xml:space="preserve"> </w:t>
      </w:r>
      <w:r>
        <w:t xml:space="preserve">other chronic health problems (co-morbidity)</w:t>
      </w:r>
    </w:p>
    <w:p>
      <w:pPr>
        <w:pStyle w:val="FirstParagraph"/>
      </w:pPr>
      <w:r>
        <w:t xml:space="preserve">Description of disease and its relation to diabetes</w:t>
      </w:r>
    </w:p>
    <w:p>
      <w:pPr>
        <w:numPr>
          <w:ilvl w:val="0"/>
          <w:numId w:val="1003"/>
        </w:numPr>
      </w:pPr>
      <w:r>
        <w:rPr>
          <w:bCs/>
          <w:b/>
        </w:rPr>
        <w:t xml:space="preserve">Cardiovascular disease</w:t>
      </w:r>
      <w:r>
        <w:t xml:space="preserve"> </w:t>
      </w:r>
      <w:r>
        <w:t xml:space="preserve">is the most common cause of death and disability</w:t>
      </w:r>
      <w:r>
        <w:t xml:space="preserve"> </w:t>
      </w:r>
      <w:r>
        <w:t xml:space="preserve">among people with diabetes The cardiovascular diseases that accompany diabetes</w:t>
      </w:r>
      <w:r>
        <w:t xml:space="preserve"> </w:t>
      </w:r>
      <w:r>
        <w:t xml:space="preserve">include angina, myocardial infarction (heart attack), stroke, peripheral artery</w:t>
      </w:r>
      <w:r>
        <w:t xml:space="preserve"> </w:t>
      </w:r>
      <w:r>
        <w:t xml:space="preserve">disease and congestive heart failure. High blood pressure, high cholesterol,</w:t>
      </w:r>
      <w:r>
        <w:t xml:space="preserve"> </w:t>
      </w:r>
      <w:r>
        <w:t xml:space="preserve">high blood glucose and other risk factors contribute to the increased risk of</w:t>
      </w:r>
      <w:r>
        <w:t xml:space="preserve"> </w:t>
      </w:r>
      <w:r>
        <w:t xml:space="preserve">cardiovascular complications.</w:t>
      </w:r>
    </w:p>
    <w:p>
      <w:pPr>
        <w:numPr>
          <w:ilvl w:val="0"/>
          <w:numId w:val="1003"/>
        </w:numPr>
      </w:pPr>
      <w:r>
        <w:rPr>
          <w:bCs/>
          <w:b/>
        </w:rPr>
        <w:t xml:space="preserve">Eye diseases:</w:t>
      </w:r>
      <w:r>
        <w:t xml:space="preserve"> </w:t>
      </w:r>
      <w:r>
        <w:t xml:space="preserve">Diabetic retinopathy and macular edema are the major eye</w:t>
      </w:r>
      <w:r>
        <w:t xml:space="preserve"> </w:t>
      </w:r>
      <w:r>
        <w:t xml:space="preserve">complications of diabetes; but diabetic eye disease also includes cataract and</w:t>
      </w:r>
      <w:r>
        <w:t xml:space="preserve"> </w:t>
      </w:r>
      <w:r>
        <w:t xml:space="preserve">glaucoma. Furthermore, infections of the eyelid and adnexa are also seen.</w:t>
      </w:r>
    </w:p>
    <w:p>
      <w:pPr>
        <w:numPr>
          <w:ilvl w:val="0"/>
          <w:numId w:val="1003"/>
        </w:numPr>
      </w:pPr>
      <w:r>
        <w:rPr>
          <w:bCs/>
          <w:b/>
        </w:rPr>
        <w:t xml:space="preserve">Neurological and neurodegenerative diseases:</w:t>
      </w:r>
      <w:r>
        <w:t xml:space="preserve"> </w:t>
      </w:r>
      <w:r>
        <w:t xml:space="preserve">Diabetic peripheral and autonomic</w:t>
      </w:r>
      <w:r>
        <w:t xml:space="preserve"> </w:t>
      </w:r>
      <w:r>
        <w:t xml:space="preserve">neuropathy are part of the major diabetic microvascular complications.</w:t>
      </w:r>
      <w:r>
        <w:t xml:space="preserve"> </w:t>
      </w:r>
      <w:r>
        <w:t xml:space="preserve">Furthermore, diabetes has long been linked to vascular dementia; probably</w:t>
      </w:r>
      <w:r>
        <w:t xml:space="preserve"> </w:t>
      </w:r>
      <w:r>
        <w:t xml:space="preserve">mediated through chronic ischaemia, endothelial dysfunction and micro-strokes.</w:t>
      </w:r>
      <w:r>
        <w:t xml:space="preserve"> </w:t>
      </w:r>
      <w:r>
        <w:t xml:space="preserve">In the past decade, increasing evidence has emerged for a shared</w:t>
      </w:r>
      <w:r>
        <w:t xml:space="preserve"> </w:t>
      </w:r>
      <w:r>
        <w:t xml:space="preserve">pathophysiological and aetiological connection between diabetes and Parkinson’s</w:t>
      </w:r>
      <w:r>
        <w:t xml:space="preserve"> </w:t>
      </w:r>
      <w:r>
        <w:t xml:space="preserve">disease, Alzheimer’s disease, dementia, loss of cognitive function.</w:t>
      </w:r>
    </w:p>
    <w:p>
      <w:pPr>
        <w:numPr>
          <w:ilvl w:val="0"/>
          <w:numId w:val="1003"/>
        </w:numPr>
      </w:pPr>
      <w:r>
        <w:rPr>
          <w:bCs/>
          <w:b/>
        </w:rPr>
        <w:t xml:space="preserve">Mental health conditions</w:t>
      </w:r>
      <w:r>
        <w:t xml:space="preserve"> </w:t>
      </w:r>
      <w:r>
        <w:t xml:space="preserve">have been linked to diabetes in different ways.</w:t>
      </w:r>
      <w:r>
        <w:t xml:space="preserve"> </w:t>
      </w:r>
      <w:r>
        <w:t xml:space="preserve">The most established link is between depression and diabetes, both as a cause</w:t>
      </w:r>
      <w:r>
        <w:t xml:space="preserve"> </w:t>
      </w:r>
      <w:r>
        <w:t xml:space="preserve">and a consequence, but also an association with schizophrenia has been observed</w:t>
      </w:r>
      <w:r>
        <w:t xml:space="preserve"> </w:t>
      </w:r>
      <w:r>
        <w:t xml:space="preserve">and is receiving increasing attention. Mental health can deteriorate as a</w:t>
      </w:r>
      <w:r>
        <w:t xml:space="preserve"> </w:t>
      </w:r>
      <w:r>
        <w:t xml:space="preserve">consequence of living with diabetes, and poor mental health, including</w:t>
      </w:r>
      <w:r>
        <w:t xml:space="preserve"> </w:t>
      </w:r>
      <w:r>
        <w:t xml:space="preserve">personality and eating disorders can impair a patient’s ability to cope</w:t>
      </w:r>
      <w:r>
        <w:t xml:space="preserve"> </w:t>
      </w:r>
      <w:r>
        <w:t xml:space="preserve">adequately with the demands (changes in lifestyle, self-measurement and</w:t>
      </w:r>
      <w:r>
        <w:t xml:space="preserve"> </w:t>
      </w:r>
      <w:r>
        <w:t xml:space="preserve">management, self-care) posed by the presence of long-standing diabetes.</w:t>
      </w:r>
      <w:r>
        <w:t xml:space="preserve"> </w:t>
      </w:r>
      <w:r>
        <w:t xml:space="preserve">Consequently, patients with co-morbid diabetes and mental health problems tend</w:t>
      </w:r>
      <w:r>
        <w:t xml:space="preserve"> </w:t>
      </w:r>
      <w:r>
        <w:t xml:space="preserve">to have worse control and outcomes for both conditions. Moreover, mental health</w:t>
      </w:r>
      <w:r>
        <w:t xml:space="preserve"> </w:t>
      </w:r>
      <w:r>
        <w:t xml:space="preserve">conditions also affect people’s abilities to build up and maintain social</w:t>
      </w:r>
      <w:r>
        <w:t xml:space="preserve"> </w:t>
      </w:r>
      <w:r>
        <w:t xml:space="preserve">connections, and they may place strain on family relations, potentially altering</w:t>
      </w:r>
      <w:r>
        <w:t xml:space="preserve"> </w:t>
      </w:r>
      <w:r>
        <w:t xml:space="preserve">their influence on health compared to the general population.</w:t>
      </w:r>
    </w:p>
    <w:p>
      <w:pPr>
        <w:numPr>
          <w:ilvl w:val="0"/>
          <w:numId w:val="1003"/>
        </w:numPr>
      </w:pPr>
      <w:r>
        <w:rPr>
          <w:bCs/>
          <w:b/>
        </w:rPr>
        <w:t xml:space="preserve">Orodental health:</w:t>
      </w:r>
      <w:r>
        <w:t xml:space="preserve"> </w:t>
      </w:r>
      <w:r>
        <w:t xml:space="preserve">There is a well-established link between diabetes and</w:t>
      </w:r>
      <w:r>
        <w:t xml:space="preserve"> </w:t>
      </w:r>
      <w:r>
        <w:t xml:space="preserve">orodental health. Diabetes is a risk factor for periodontal diseases such as</w:t>
      </w:r>
      <w:r>
        <w:t xml:space="preserve"> </w:t>
      </w:r>
      <w:r>
        <w:t xml:space="preserve">gingivitis and periodontitis, and the relation is though to be bidirectional,</w:t>
      </w:r>
      <w:r>
        <w:t xml:space="preserve"> </w:t>
      </w:r>
      <w:r>
        <w:t xml:space="preserve">meaning that not only does diabetes increase the occurrence of orodental</w:t>
      </w:r>
      <w:r>
        <w:t xml:space="preserve"> </w:t>
      </w:r>
      <w:r>
        <w:t xml:space="preserve">problems, but also that orodental conditions may affect the metabolic control</w:t>
      </w:r>
      <w:r>
        <w:t xml:space="preserve"> </w:t>
      </w:r>
      <w:r>
        <w:t xml:space="preserve">of diabetes in diabetic patients.</w:t>
      </w:r>
    </w:p>
    <w:p>
      <w:pPr>
        <w:numPr>
          <w:ilvl w:val="0"/>
          <w:numId w:val="1003"/>
        </w:numPr>
      </w:pPr>
      <w:r>
        <w:rPr>
          <w:bCs/>
          <w:b/>
        </w:rPr>
        <w:t xml:space="preserve">Fractures</w:t>
      </w:r>
      <w:r>
        <w:t xml:space="preserve"> </w:t>
      </w:r>
      <w:r>
        <w:t xml:space="preserve">are associated with diabetes both directly and indirectly (as a</w:t>
      </w:r>
      <w:r>
        <w:t xml:space="preserve"> </w:t>
      </w:r>
      <w:r>
        <w:t xml:space="preserve">consequence of loss of eyesight or loss of sensation in the feet due to diabetic</w:t>
      </w:r>
      <w:r>
        <w:t xml:space="preserve"> </w:t>
      </w:r>
      <w:r>
        <w:t xml:space="preserve">retinopathy and neuropathy). Moreover, fractures, especially in the elderly are</w:t>
      </w:r>
      <w:r>
        <w:t xml:space="preserve"> </w:t>
      </w:r>
      <w:r>
        <w:t xml:space="preserve">a strong cause of co-morbidity and can exacerbate other chronic health problems.</w:t>
      </w:r>
    </w:p>
    <w:p>
      <w:pPr>
        <w:numPr>
          <w:ilvl w:val="0"/>
          <w:numId w:val="1003"/>
        </w:numPr>
      </w:pPr>
      <w:r>
        <w:rPr>
          <w:bCs/>
          <w:b/>
        </w:rPr>
        <w:t xml:space="preserve">Gastro-intestinal diseases:</w:t>
      </w:r>
    </w:p>
    <w:p>
      <w:pPr>
        <w:numPr>
          <w:ilvl w:val="1"/>
          <w:numId w:val="1004"/>
        </w:numPr>
        <w:pStyle w:val="Compact"/>
      </w:pPr>
      <w:r>
        <w:t xml:space="preserve">Diabetes is ultimately a disease of imbalance in the carbohydrate</w:t>
      </w:r>
      <w:r>
        <w:t xml:space="preserve"> </w:t>
      </w:r>
      <w:r>
        <w:t xml:space="preserve">metabolism, and is closely linked to lipid metabolism. Besides the</w:t>
      </w:r>
      <w:r>
        <w:t xml:space="preserve"> </w:t>
      </w:r>
      <w:r>
        <w:t xml:space="preserve">liver, there is an increasing insight that the gut plays an important</w:t>
      </w:r>
      <w:r>
        <w:t xml:space="preserve"> </w:t>
      </w:r>
      <w:r>
        <w:t xml:space="preserve">regulatory role. Several mechanisms linked to appetite and satiety have</w:t>
      </w:r>
      <w:r>
        <w:t xml:space="preserve"> </w:t>
      </w:r>
      <w:r>
        <w:t xml:space="preserve">been found to be regulated in feed-back loops involving the gut</w:t>
      </w:r>
      <w:r>
        <w:t xml:space="preserve"> </w:t>
      </w:r>
      <w:r>
        <w:t xml:space="preserve">(particularly the duodenum). This is expressed in the marked improvement in</w:t>
      </w:r>
      <w:r>
        <w:t xml:space="preserve"> </w:t>
      </w:r>
      <w:r>
        <w:t xml:space="preserve">metabolic control seen in patients with diabetes who undergo Roux-en-Y</w:t>
      </w:r>
      <w:r>
        <w:t xml:space="preserve"> </w:t>
      </w:r>
      <w:r>
        <w:t xml:space="preserve">gastric bypass operations and the impact on obesity of a Glucagon-like</w:t>
      </w:r>
      <w:r>
        <w:t xml:space="preserve"> </w:t>
      </w:r>
      <w:r>
        <w:t xml:space="preserve">peptide-1 analogues.</w:t>
      </w:r>
    </w:p>
    <w:p>
      <w:pPr>
        <w:numPr>
          <w:ilvl w:val="1"/>
          <w:numId w:val="1004"/>
        </w:numPr>
        <w:pStyle w:val="Compact"/>
      </w:pPr>
      <w:r>
        <w:t xml:space="preserve">Another emerging line of research linking the health of the gut to</w:t>
      </w:r>
      <w:r>
        <w:t xml:space="preserve"> </w:t>
      </w:r>
      <w:r>
        <w:t xml:space="preserve">diabetes is the study of the intestinal microbiome. This emerging field is</w:t>
      </w:r>
      <w:r>
        <w:t xml:space="preserve"> </w:t>
      </w:r>
      <w:r>
        <w:t xml:space="preserve">showing increasingly convincing associations between diet, the composition</w:t>
      </w:r>
      <w:r>
        <w:t xml:space="preserve"> </w:t>
      </w:r>
      <w:r>
        <w:t xml:space="preserve">of the bacterial populations in the gut and obesity, CVD and</w:t>
      </w:r>
      <w:r>
        <w:t xml:space="preserve"> </w:t>
      </w:r>
      <w:r>
        <w:t xml:space="preserve">several metabolic diseases including diabetes. It follows that any</w:t>
      </w:r>
      <w:r>
        <w:t xml:space="preserve"> </w:t>
      </w:r>
      <w:r>
        <w:t xml:space="preserve">condition that causes gut inflammation, and malabsorption, such as Irritable</w:t>
      </w:r>
      <w:r>
        <w:t xml:space="preserve"> </w:t>
      </w:r>
      <w:r>
        <w:t xml:space="preserve">Bower Syndrome, Crohn’s disease or gastric and duodenal ulcers, may affect</w:t>
      </w:r>
      <w:r>
        <w:t xml:space="preserve"> </w:t>
      </w:r>
      <w:r>
        <w:t xml:space="preserve">the intestinal microflora, and through that mechanism diabetes risk.</w:t>
      </w:r>
    </w:p>
    <w:p>
      <w:pPr>
        <w:numPr>
          <w:ilvl w:val="1"/>
          <w:numId w:val="1004"/>
        </w:numPr>
        <w:pStyle w:val="Compact"/>
      </w:pPr>
      <w:r>
        <w:t xml:space="preserve">Existing diabetes can also cause gut symptoms; patients with severely</w:t>
      </w:r>
      <w:r>
        <w:t xml:space="preserve"> </w:t>
      </w:r>
      <w:r>
        <w:t xml:space="preserve">disregulated diabetes sometimes present with gastroparesis and constipation,</w:t>
      </w:r>
      <w:r>
        <w:t xml:space="preserve"> </w:t>
      </w:r>
      <w:r>
        <w:t xml:space="preserve">which can be seen as a consequence of failed autonomic regulation of gut</w:t>
      </w:r>
      <w:r>
        <w:t xml:space="preserve"> </w:t>
      </w:r>
      <w:r>
        <w:t xml:space="preserve">motility due to diabetic autonomic neuropathy.</w:t>
      </w:r>
    </w:p>
    <w:p>
      <w:pPr>
        <w:numPr>
          <w:ilvl w:val="0"/>
          <w:numId w:val="1003"/>
        </w:numPr>
      </w:pPr>
      <w:r>
        <w:rPr>
          <w:bCs/>
          <w:b/>
        </w:rPr>
        <w:t xml:space="preserve">Liver diseases:</w:t>
      </w:r>
      <w:r>
        <w:t xml:space="preserve"> </w:t>
      </w:r>
      <w:r>
        <w:t xml:space="preserve">Insulin resistance, a central determinant of type 2</w:t>
      </w:r>
      <w:r>
        <w:t xml:space="preserve"> </w:t>
      </w:r>
      <w:r>
        <w:t xml:space="preserve">diabetes, is principally determined by insulin resistance in the muscles</w:t>
      </w:r>
      <w:r>
        <w:t xml:space="preserve"> </w:t>
      </w:r>
      <w:r>
        <w:t xml:space="preserve">(peripheral) and in the liver (central). Diseases that affect liver function,</w:t>
      </w:r>
      <w:r>
        <w:t xml:space="preserve"> </w:t>
      </w:r>
      <w:r>
        <w:t xml:space="preserve">through inflammation, fat accumulation, fibrosis or a combination of these</w:t>
      </w:r>
      <w:r>
        <w:t xml:space="preserve"> </w:t>
      </w:r>
      <w:r>
        <w:t xml:space="preserve">mechanisms, have an impact of central insulin resistance. This phenomenon is</w:t>
      </w:r>
      <w:r>
        <w:t xml:space="preserve"> </w:t>
      </w:r>
      <w:r>
        <w:t xml:space="preserve">recognised in the strong relationship between Non-Alcoholic Fatty Liver Disease</w:t>
      </w:r>
      <w:r>
        <w:t xml:space="preserve"> </w:t>
      </w:r>
      <w:r>
        <w:t xml:space="preserve">(NAFLD) and Non-Alcoholic Steatohepatitis (NASH) with diabetes and the metabolic</w:t>
      </w:r>
      <w:r>
        <w:t xml:space="preserve"> </w:t>
      </w:r>
      <w:r>
        <w:t xml:space="preserve">syndrome. The central role of the liver, and liver conditions, to diabetes, also</w:t>
      </w:r>
      <w:r>
        <w:t xml:space="preserve"> </w:t>
      </w:r>
      <w:r>
        <w:t xml:space="preserve">provides a conceptual link to other metabolic conditions in which the liver</w:t>
      </w:r>
      <w:r>
        <w:t xml:space="preserve"> </w:t>
      </w:r>
      <w:r>
        <w:t xml:space="preserve">plays a central role, such as iron and lipid metabolism.</w:t>
      </w:r>
    </w:p>
    <w:p>
      <w:pPr>
        <w:numPr>
          <w:ilvl w:val="0"/>
          <w:numId w:val="1003"/>
        </w:numPr>
      </w:pPr>
      <w:r>
        <w:rPr>
          <w:bCs/>
          <w:b/>
        </w:rPr>
        <w:t xml:space="preserve">Kidney diseases:</w:t>
      </w:r>
      <w:r>
        <w:t xml:space="preserve"> </w:t>
      </w:r>
      <w:r>
        <w:t xml:space="preserve">Diabetic kidney disease is one of the main microvascular</w:t>
      </w:r>
      <w:r>
        <w:t xml:space="preserve"> </w:t>
      </w:r>
      <w:r>
        <w:t xml:space="preserve">complications of diabetes, progressing from a mild initial presentation</w:t>
      </w:r>
      <w:r>
        <w:t xml:space="preserve"> </w:t>
      </w:r>
      <w:r>
        <w:t xml:space="preserve">(micro-albuminuria) to advanced (macro-albuminuria) and late stages (end-stage</w:t>
      </w:r>
      <w:r>
        <w:t xml:space="preserve"> </w:t>
      </w:r>
      <w:r>
        <w:t xml:space="preserve">renal disease, ultimately with renal failure and the need for dialysis). Loss of</w:t>
      </w:r>
      <w:r>
        <w:t xml:space="preserve"> </w:t>
      </w:r>
      <w:r>
        <w:t xml:space="preserve">renal function itself (both in the presence and absence of diabetes) is</w:t>
      </w:r>
      <w:r>
        <w:t xml:space="preserve"> </w:t>
      </w:r>
      <w:r>
        <w:t xml:space="preserve">recognised as a risk factor for the development of cardiovascular disease.</w:t>
      </w:r>
      <w:r>
        <w:t xml:space="preserve"> </w:t>
      </w:r>
      <w:r>
        <w:t xml:space="preserve">Diabetic kidney disease thus also provides a direct pathophysiological link to</w:t>
      </w:r>
      <w:r>
        <w:t xml:space="preserve"> </w:t>
      </w:r>
      <w:r>
        <w:t xml:space="preserve">the management of hypertension in people with diabetes.</w:t>
      </w:r>
    </w:p>
    <w:p>
      <w:pPr>
        <w:numPr>
          <w:ilvl w:val="0"/>
          <w:numId w:val="1003"/>
        </w:numPr>
      </w:pPr>
      <w:r>
        <w:rPr>
          <w:bCs/>
          <w:b/>
        </w:rPr>
        <w:t xml:space="preserve">Anaemia and Iron metabolism:</w:t>
      </w:r>
      <w:r>
        <w:t xml:space="preserve"> </w:t>
      </w:r>
      <w:r>
        <w:t xml:space="preserve">Iron metabolism has long been implicated as a</w:t>
      </w:r>
      <w:r>
        <w:t xml:space="preserve"> </w:t>
      </w:r>
      <w:r>
        <w:t xml:space="preserve">causal factor in cardiovascular disease aetiology, but there is mounting</w:t>
      </w:r>
      <w:r>
        <w:t xml:space="preserve"> </w:t>
      </w:r>
      <w:r>
        <w:t xml:space="preserve">evidence pointing to a causal link the occurrence of diabetes. Low iron stores</w:t>
      </w:r>
      <w:r>
        <w:t xml:space="preserve"> </w:t>
      </w:r>
      <w:r>
        <w:t xml:space="preserve">and iron deficiency anaemia can have an impact on the ability to use HbA1c as a</w:t>
      </w:r>
      <w:r>
        <w:t xml:space="preserve"> </w:t>
      </w:r>
      <w:r>
        <w:t xml:space="preserve">valid indicator of average glucose levels over a longer period of time. Anaemia</w:t>
      </w:r>
      <w:r>
        <w:t xml:space="preserve"> </w:t>
      </w:r>
      <w:r>
        <w:t xml:space="preserve">is also a strong indicator of general ill health and should be considered when</w:t>
      </w:r>
      <w:r>
        <w:t xml:space="preserve"> </w:t>
      </w:r>
      <w:r>
        <w:t xml:space="preserve">studying diabetes in a context of multi-morbidity.</w:t>
      </w:r>
    </w:p>
    <w:p>
      <w:pPr>
        <w:numPr>
          <w:ilvl w:val="0"/>
          <w:numId w:val="1003"/>
        </w:numPr>
      </w:pPr>
      <w:r>
        <w:rPr>
          <w:bCs/>
          <w:b/>
        </w:rPr>
        <w:t xml:space="preserve">Skin diseases:</w:t>
      </w:r>
      <w:r>
        <w:t xml:space="preserve"> </w:t>
      </w:r>
      <w:r>
        <w:t xml:space="preserve">Several dermatological conditions, including psoriasis,</w:t>
      </w:r>
      <w:r>
        <w:t xml:space="preserve"> </w:t>
      </w:r>
      <w:r>
        <w:t xml:space="preserve">dermatitis and eczema, are seen more frequently in patients with diabetes.</w:t>
      </w:r>
      <w:r>
        <w:t xml:space="preserve"> </w:t>
      </w:r>
      <w:r>
        <w:t xml:space="preserve">Peripheral neuropathy affects the skin’s ability to activate sweat glands,</w:t>
      </w:r>
      <w:r>
        <w:t xml:space="preserve"> </w:t>
      </w:r>
      <w:r>
        <w:t xml:space="preserve">leading to dry and brittle skin and higher occurrence of skin infections, which</w:t>
      </w:r>
      <w:r>
        <w:t xml:space="preserve"> </w:t>
      </w:r>
      <w:r>
        <w:t xml:space="preserve">exacerbate diabetic foot problems.</w:t>
      </w:r>
    </w:p>
    <w:p>
      <w:pPr>
        <w:numPr>
          <w:ilvl w:val="0"/>
          <w:numId w:val="1003"/>
        </w:numPr>
      </w:pPr>
      <w:r>
        <w:rPr>
          <w:bCs/>
          <w:b/>
        </w:rPr>
        <w:t xml:space="preserve">Infertility:</w:t>
      </w:r>
      <w:r>
        <w:t xml:space="preserve"> </w:t>
      </w:r>
      <w:r>
        <w:t xml:space="preserve">Fertility problems are well known for women with diabetes</w:t>
      </w:r>
      <w:r>
        <w:t xml:space="preserve"> </w:t>
      </w:r>
      <w:r>
        <w:t xml:space="preserve">and male infertility is a likely but less studied consequence of diabetes.</w:t>
      </w:r>
    </w:p>
    <w:bookmarkEnd w:id="65"/>
    <w:bookmarkStart w:id="66" w:name="list-of-requested-atc-codes"/>
    <w:p>
      <w:pPr>
        <w:pStyle w:val="Heading2"/>
      </w:pPr>
      <w:r>
        <w:t xml:space="preserve">List of requested ATC cod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Requested ATC codes in classifying diabetes and cardiovascular dis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720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TC C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mentary tract and metabolis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obesity preparations,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 obesity drugs list,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nt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e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ulis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 or long-acting combined with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long-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arg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tem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e glargine and 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ha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guan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encl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lorprop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ornu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az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pi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quid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cla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soxep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o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heterocycl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ym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 of oral blood glucose lowering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glucosid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glit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gli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olidinedi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eptidyl peptidase 4 (DPP-4)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nel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 and 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agon-like peptide-1 (GLP-1)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x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i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ul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m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in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dium-glucose co-transporter 2 (SGLT2)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paglif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pr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t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useo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uar g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e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mlin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fluor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ti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e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resta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and blood forming orga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rombotic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arf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telet aggregation inhibitors excluding hep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opidogr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lop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ylsalicy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yridamo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tifib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a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thrombin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bigatran etexil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factor Xa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var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i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ane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trivalent, oral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combination with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and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cyanocobalamin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lic acid an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anemic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ythropoie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rbepoetin al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oxy polyethylene glycol-epoetin b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gines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ovascular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glycosides li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alis glycos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a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b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c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ca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iodar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uret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w-ceiling diuretics,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psycholeptics and/or analges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other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ryloxyacetic aci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yrazolo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spar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terone antagonis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onolact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 canreno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le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lcium channel block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hydropyrid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direct cardiac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ylalkylam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zothiazep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nts acting on the renin-angiotensin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pt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a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m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Quin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aze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laz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ando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ex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moc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Zofe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id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r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b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s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d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lmi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lme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zil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ma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 and sacubit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MG CoA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or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i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t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enitourinary system and reproductive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erectile dysfun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rostad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l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ohimb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xisyly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omorph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dal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va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ystemic hormonal preparations, excluding reproductive hormones and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syste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eral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ylprednisolo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ouraci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phur-containing imidazol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chlor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ervous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ychoanalep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epressant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selective monoamine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Serotonin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inhibitor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A inhibitor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X</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depressant drugs</w:t>
            </w:r>
          </w:p>
        </w:tc>
      </w:tr>
    </w:tbl>
    <w:p>
      <w:r>
        <w:br w:type="page"/>
      </w:r>
    </w:p>
    <w:bookmarkEnd w:id="66"/>
    <w:sectPr>
      <w:footerReference w:type="default" r:id="rId9"/>
      <w:type w:val="nextPage"/>
      <w:pgSz w:w="11906" w:h="16838"/>
      <w:pgMar w:left="1008" w:right="1008" w:header="0" w:top="1008" w:footer="1008" w:bottom="1547"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of requested variables</dc:title>
  <dc:creator/>
  <cp:keywords/>
  <dcterms:created xsi:type="dcterms:W3CDTF">2021-09-21T15:28:13Z</dcterms:created>
  <dcterms:modified xsi:type="dcterms:W3CDTF">2021-09-21T15: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_commons">
    <vt:lpwstr>CC BY</vt:lpwstr>
  </property>
  <property fmtid="{D5CDD505-2E9C-101B-9397-08002B2CF9AE}" pid="3" name="repository_url">
    <vt:lpwstr>https://gitlab.com/lwjohnst/meld-dst-application/</vt:lpwstr>
  </property>
</Properties>
</file>